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8BB33D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63680526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289A626A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45BE4DA8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30B5F502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4F85126F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3F211BD1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7435058D" w14:textId="77777777" w:rsidR="00CA2E91" w:rsidRDefault="007F7B11" w:rsidP="007F7B11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se Study Analysis</w:t>
      </w:r>
    </w:p>
    <w:p w14:paraId="3122F041" w14:textId="77777777" w:rsidR="007F7B11" w:rsidRDefault="007F7B11" w:rsidP="007F7B11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 of Student</w:t>
      </w:r>
    </w:p>
    <w:p w14:paraId="2467B52C" w14:textId="77777777" w:rsidR="007F7B11" w:rsidRDefault="007F7B11" w:rsidP="007F7B11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 of institution</w:t>
      </w:r>
    </w:p>
    <w:p w14:paraId="399E1E5E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01FFDDA2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4FE64F64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51808A5E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4B491D3A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4EF3152F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5E80811E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02E63BF6" w14:textId="77777777" w:rsidR="00CA2E91" w:rsidRDefault="00CA2E91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</w:p>
    <w:p w14:paraId="5596FA99" w14:textId="77777777" w:rsidR="00CA2E91" w:rsidRPr="00EE28A7" w:rsidRDefault="00EE28A7" w:rsidP="00EE28A7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EE28A7">
        <w:rPr>
          <w:rFonts w:ascii="Times New Roman" w:hAnsi="Times New Roman" w:cs="Times New Roman"/>
          <w:b/>
          <w:sz w:val="24"/>
        </w:rPr>
        <w:lastRenderedPageBreak/>
        <w:t>Answer 1</w:t>
      </w:r>
    </w:p>
    <w:p w14:paraId="1C189C33" w14:textId="77777777" w:rsidR="000E3900" w:rsidRPr="00872D98" w:rsidRDefault="00C87196" w:rsidP="00C107BC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872D98">
        <w:rPr>
          <w:rFonts w:ascii="Times New Roman" w:hAnsi="Times New Roman" w:cs="Times New Roman"/>
          <w:sz w:val="24"/>
        </w:rPr>
        <w:t xml:space="preserve">Walmart is an organization that deals in discount retailing and operates </w:t>
      </w:r>
      <w:r w:rsidR="00413F67" w:rsidRPr="00872D98">
        <w:rPr>
          <w:rFonts w:ascii="Times New Roman" w:hAnsi="Times New Roman" w:cs="Times New Roman"/>
          <w:sz w:val="24"/>
        </w:rPr>
        <w:t>retail stores along with websites to sell its products.</w:t>
      </w:r>
      <w:r w:rsidR="00BF42C4" w:rsidRPr="00872D98">
        <w:rPr>
          <w:rFonts w:ascii="Times New Roman" w:hAnsi="Times New Roman" w:cs="Times New Roman"/>
          <w:sz w:val="24"/>
        </w:rPr>
        <w:t xml:space="preserve"> </w:t>
      </w:r>
      <w:r w:rsidR="00164A0A" w:rsidRPr="00872D98">
        <w:rPr>
          <w:rFonts w:ascii="Times New Roman" w:hAnsi="Times New Roman" w:cs="Times New Roman"/>
          <w:sz w:val="24"/>
        </w:rPr>
        <w:t xml:space="preserve">It has taken over a half century to </w:t>
      </w:r>
      <w:r w:rsidR="00AF68E5" w:rsidRPr="00872D98">
        <w:rPr>
          <w:rFonts w:ascii="Times New Roman" w:hAnsi="Times New Roman" w:cs="Times New Roman"/>
          <w:sz w:val="24"/>
        </w:rPr>
        <w:t xml:space="preserve">become the biggest retailer of the world. </w:t>
      </w:r>
      <w:r w:rsidR="009C0AB2" w:rsidRPr="00872D98">
        <w:rPr>
          <w:rFonts w:ascii="Times New Roman" w:hAnsi="Times New Roman" w:cs="Times New Roman"/>
          <w:sz w:val="24"/>
        </w:rPr>
        <w:t xml:space="preserve">The business model of Walmart revolves </w:t>
      </w:r>
      <w:r w:rsidR="00A04EC7" w:rsidRPr="00872D98">
        <w:rPr>
          <w:rFonts w:ascii="Times New Roman" w:hAnsi="Times New Roman" w:cs="Times New Roman"/>
          <w:sz w:val="24"/>
        </w:rPr>
        <w:t xml:space="preserve">around </w:t>
      </w:r>
      <w:r w:rsidR="00286DDB" w:rsidRPr="00872D98">
        <w:rPr>
          <w:rFonts w:ascii="Times New Roman" w:hAnsi="Times New Roman" w:cs="Times New Roman"/>
          <w:sz w:val="24"/>
        </w:rPr>
        <w:t xml:space="preserve">lowest prices both in terms of </w:t>
      </w:r>
      <w:r w:rsidR="008975B2" w:rsidRPr="00872D98">
        <w:rPr>
          <w:rFonts w:ascii="Times New Roman" w:hAnsi="Times New Roman" w:cs="Times New Roman"/>
          <w:sz w:val="24"/>
        </w:rPr>
        <w:t>selling to customers and purchasing from suppliers. The model also shows the power of high volume sale</w:t>
      </w:r>
      <w:r w:rsidR="00E6382F" w:rsidRPr="00872D98">
        <w:rPr>
          <w:rFonts w:ascii="Times New Roman" w:hAnsi="Times New Roman" w:cs="Times New Roman"/>
          <w:sz w:val="24"/>
        </w:rPr>
        <w:t xml:space="preserve">s made by </w:t>
      </w:r>
      <w:r w:rsidR="00355EC9">
        <w:rPr>
          <w:rFonts w:ascii="Times New Roman" w:hAnsi="Times New Roman" w:cs="Times New Roman"/>
          <w:sz w:val="24"/>
        </w:rPr>
        <w:t>the</w:t>
      </w:r>
      <w:r w:rsidR="00E6382F" w:rsidRPr="00872D98">
        <w:rPr>
          <w:rFonts w:ascii="Times New Roman" w:hAnsi="Times New Roman" w:cs="Times New Roman"/>
          <w:sz w:val="24"/>
        </w:rPr>
        <w:t xml:space="preserve"> company.</w:t>
      </w:r>
      <w:r w:rsidR="007E0D1E" w:rsidRPr="00872D98">
        <w:rPr>
          <w:rFonts w:ascii="Times New Roman" w:hAnsi="Times New Roman" w:cs="Times New Roman"/>
          <w:sz w:val="24"/>
        </w:rPr>
        <w:t xml:space="preserve"> Because Walmart sells huge quantity of goods to cover</w:t>
      </w:r>
      <w:r w:rsidR="00F73A67" w:rsidRPr="00872D98">
        <w:rPr>
          <w:rFonts w:ascii="Times New Roman" w:hAnsi="Times New Roman" w:cs="Times New Roman"/>
          <w:sz w:val="24"/>
        </w:rPr>
        <w:t xml:space="preserve"> for lower prices.</w:t>
      </w:r>
      <w:r w:rsidR="008D1A91" w:rsidRPr="00872D98">
        <w:rPr>
          <w:rFonts w:ascii="Times New Roman" w:hAnsi="Times New Roman" w:cs="Times New Roman"/>
          <w:sz w:val="24"/>
        </w:rPr>
        <w:t xml:space="preserve"> The company does not try and make </w:t>
      </w:r>
      <w:r w:rsidR="00574D63" w:rsidRPr="00872D98">
        <w:rPr>
          <w:rFonts w:ascii="Times New Roman" w:hAnsi="Times New Roman" w:cs="Times New Roman"/>
          <w:sz w:val="24"/>
        </w:rPr>
        <w:t>profit on individual items but on the whole lot of sales.</w:t>
      </w:r>
      <w:r w:rsidR="006B6EAD" w:rsidRPr="00872D98">
        <w:rPr>
          <w:rFonts w:ascii="Times New Roman" w:hAnsi="Times New Roman" w:cs="Times New Roman"/>
          <w:sz w:val="24"/>
        </w:rPr>
        <w:t xml:space="preserve"> An important part of the business model pertains to</w:t>
      </w:r>
      <w:r w:rsidR="003C12A5" w:rsidRPr="00872D98">
        <w:rPr>
          <w:rFonts w:ascii="Times New Roman" w:hAnsi="Times New Roman" w:cs="Times New Roman"/>
          <w:sz w:val="24"/>
        </w:rPr>
        <w:t xml:space="preserve"> stocking which allows customers to get any of his desired </w:t>
      </w:r>
      <w:r w:rsidR="004D2558" w:rsidRPr="00872D98">
        <w:rPr>
          <w:rFonts w:ascii="Times New Roman" w:hAnsi="Times New Roman" w:cs="Times New Roman"/>
          <w:sz w:val="24"/>
        </w:rPr>
        <w:t xml:space="preserve">product at any point in time and they do not have to go to a competitor because of </w:t>
      </w:r>
      <w:r w:rsidR="00E91935" w:rsidRPr="00872D98">
        <w:rPr>
          <w:rFonts w:ascii="Times New Roman" w:hAnsi="Times New Roman" w:cs="Times New Roman"/>
          <w:sz w:val="24"/>
        </w:rPr>
        <w:t xml:space="preserve">any cheaper product available </w:t>
      </w:r>
      <w:r w:rsidR="00AB056A" w:rsidRPr="00872D98">
        <w:rPr>
          <w:rFonts w:ascii="Times New Roman" w:hAnsi="Times New Roman" w:cs="Times New Roman"/>
          <w:sz w:val="24"/>
        </w:rPr>
        <w:t>or a product not available at the store</w:t>
      </w:r>
      <w:sdt>
        <w:sdtPr>
          <w:rPr>
            <w:rFonts w:ascii="Times New Roman" w:hAnsi="Times New Roman" w:cs="Times New Roman"/>
            <w:sz w:val="24"/>
          </w:rPr>
          <w:id w:val="-1088992436"/>
          <w:citation/>
        </w:sdtPr>
        <w:sdtEndPr/>
        <w:sdtContent>
          <w:r w:rsidR="00924D0B" w:rsidRPr="00872D98">
            <w:rPr>
              <w:rFonts w:ascii="Times New Roman" w:hAnsi="Times New Roman" w:cs="Times New Roman"/>
              <w:sz w:val="24"/>
            </w:rPr>
            <w:fldChar w:fldCharType="begin"/>
          </w:r>
          <w:r w:rsidR="00924D0B" w:rsidRPr="00872D98">
            <w:rPr>
              <w:rFonts w:ascii="Times New Roman" w:hAnsi="Times New Roman" w:cs="Times New Roman"/>
              <w:sz w:val="24"/>
              <w:lang w:val="en-US"/>
            </w:rPr>
            <w:instrText xml:space="preserve"> CITATION She14 \l 1033 </w:instrText>
          </w:r>
          <w:r w:rsidR="00924D0B" w:rsidRPr="00872D98">
            <w:rPr>
              <w:rFonts w:ascii="Times New Roman" w:hAnsi="Times New Roman" w:cs="Times New Roman"/>
              <w:sz w:val="24"/>
            </w:rPr>
            <w:fldChar w:fldCharType="separate"/>
          </w:r>
          <w:r w:rsidR="00924D0B" w:rsidRPr="00872D98">
            <w:rPr>
              <w:rFonts w:ascii="Times New Roman" w:hAnsi="Times New Roman" w:cs="Times New Roman"/>
              <w:noProof/>
              <w:sz w:val="24"/>
              <w:lang w:val="en-US"/>
            </w:rPr>
            <w:t xml:space="preserve"> (Banjo, 2014)</w:t>
          </w:r>
          <w:r w:rsidR="00924D0B" w:rsidRPr="00872D98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AB056A" w:rsidRPr="00872D98">
        <w:rPr>
          <w:rFonts w:ascii="Times New Roman" w:hAnsi="Times New Roman" w:cs="Times New Roman"/>
          <w:sz w:val="24"/>
        </w:rPr>
        <w:t>.</w:t>
      </w:r>
      <w:r w:rsidR="00D85004" w:rsidRPr="00872D98">
        <w:rPr>
          <w:rFonts w:ascii="Times New Roman" w:hAnsi="Times New Roman" w:cs="Times New Roman"/>
          <w:sz w:val="24"/>
        </w:rPr>
        <w:t xml:space="preserve"> This calls for a very stron</w:t>
      </w:r>
      <w:r w:rsidR="00E10222" w:rsidRPr="00872D98">
        <w:rPr>
          <w:rFonts w:ascii="Times New Roman" w:hAnsi="Times New Roman" w:cs="Times New Roman"/>
          <w:sz w:val="24"/>
        </w:rPr>
        <w:t>g supply chain for the company which makes an important part of its business model.</w:t>
      </w:r>
      <w:r w:rsidR="00721613" w:rsidRPr="00872D98">
        <w:rPr>
          <w:rFonts w:ascii="Times New Roman" w:hAnsi="Times New Roman" w:cs="Times New Roman"/>
          <w:sz w:val="24"/>
        </w:rPr>
        <w:t xml:space="preserve"> The basic strategy followed by Walmart is market penetration </w:t>
      </w:r>
      <w:r w:rsidR="00C646F0" w:rsidRPr="00872D98">
        <w:rPr>
          <w:rFonts w:ascii="Times New Roman" w:hAnsi="Times New Roman" w:cs="Times New Roman"/>
          <w:sz w:val="24"/>
        </w:rPr>
        <w:t xml:space="preserve">because it </w:t>
      </w:r>
      <w:r w:rsidR="00F27522" w:rsidRPr="00872D98">
        <w:rPr>
          <w:rFonts w:ascii="Times New Roman" w:hAnsi="Times New Roman" w:cs="Times New Roman"/>
          <w:sz w:val="24"/>
        </w:rPr>
        <w:t xml:space="preserve">penetrates the existing </w:t>
      </w:r>
      <w:r w:rsidR="0071486A" w:rsidRPr="00872D98">
        <w:rPr>
          <w:rFonts w:ascii="Times New Roman" w:hAnsi="Times New Roman" w:cs="Times New Roman"/>
          <w:sz w:val="24"/>
        </w:rPr>
        <w:t>market by increasing</w:t>
      </w:r>
      <w:r w:rsidR="000248CA" w:rsidRPr="00872D98">
        <w:rPr>
          <w:rFonts w:ascii="Times New Roman" w:hAnsi="Times New Roman" w:cs="Times New Roman"/>
          <w:sz w:val="24"/>
        </w:rPr>
        <w:t xml:space="preserve"> the sales volume for its products.</w:t>
      </w:r>
    </w:p>
    <w:p w14:paraId="772D081F" w14:textId="77777777" w:rsidR="000248CA" w:rsidRPr="00872D98" w:rsidRDefault="000248CA" w:rsidP="00C107BC">
      <w:pPr>
        <w:spacing w:line="480" w:lineRule="auto"/>
        <w:rPr>
          <w:rFonts w:ascii="Times New Roman" w:hAnsi="Times New Roman" w:cs="Times New Roman"/>
          <w:sz w:val="24"/>
        </w:rPr>
      </w:pPr>
      <w:r w:rsidRPr="00872D98">
        <w:rPr>
          <w:rFonts w:ascii="Times New Roman" w:hAnsi="Times New Roman" w:cs="Times New Roman"/>
          <w:sz w:val="24"/>
        </w:rPr>
        <w:tab/>
        <w:t xml:space="preserve">Amazon’s business model is based on online selling. This includes selling the products online and making sure that customers </w:t>
      </w:r>
      <w:r w:rsidR="00727F92" w:rsidRPr="00872D98">
        <w:rPr>
          <w:rFonts w:ascii="Times New Roman" w:hAnsi="Times New Roman" w:cs="Times New Roman"/>
          <w:sz w:val="24"/>
        </w:rPr>
        <w:t>get their</w:t>
      </w:r>
      <w:r w:rsidR="00D436A9" w:rsidRPr="00872D98">
        <w:rPr>
          <w:rFonts w:ascii="Times New Roman" w:hAnsi="Times New Roman" w:cs="Times New Roman"/>
          <w:sz w:val="24"/>
        </w:rPr>
        <w:t xml:space="preserve"> deliveries </w:t>
      </w:r>
      <w:r w:rsidR="00521FAA" w:rsidRPr="00872D98">
        <w:rPr>
          <w:rFonts w:ascii="Times New Roman" w:hAnsi="Times New Roman" w:cs="Times New Roman"/>
          <w:sz w:val="24"/>
        </w:rPr>
        <w:t>on time and ex</w:t>
      </w:r>
      <w:r w:rsidR="00CB2AB6" w:rsidRPr="00872D98">
        <w:rPr>
          <w:rFonts w:ascii="Times New Roman" w:hAnsi="Times New Roman" w:cs="Times New Roman"/>
          <w:sz w:val="24"/>
        </w:rPr>
        <w:t>a</w:t>
      </w:r>
      <w:r w:rsidR="00521FAA" w:rsidRPr="00872D98">
        <w:rPr>
          <w:rFonts w:ascii="Times New Roman" w:hAnsi="Times New Roman" w:cs="Times New Roman"/>
          <w:sz w:val="24"/>
        </w:rPr>
        <w:t>ctly as they have been ordered.</w:t>
      </w:r>
      <w:r w:rsidR="00CB2AB6" w:rsidRPr="00872D98">
        <w:rPr>
          <w:rFonts w:ascii="Times New Roman" w:hAnsi="Times New Roman" w:cs="Times New Roman"/>
          <w:sz w:val="24"/>
        </w:rPr>
        <w:t xml:space="preserve"> The strongest building block of this business model is the low shipping cost that has been maintained by the company.</w:t>
      </w:r>
      <w:r w:rsidR="00DB25E7" w:rsidRPr="00872D98">
        <w:rPr>
          <w:rFonts w:ascii="Times New Roman" w:hAnsi="Times New Roman" w:cs="Times New Roman"/>
          <w:sz w:val="24"/>
        </w:rPr>
        <w:t xml:space="preserve"> </w:t>
      </w:r>
      <w:r w:rsidR="00E112F0" w:rsidRPr="00872D98">
        <w:rPr>
          <w:rFonts w:ascii="Times New Roman" w:hAnsi="Times New Roman" w:cs="Times New Roman"/>
          <w:sz w:val="24"/>
        </w:rPr>
        <w:t xml:space="preserve">The major strategy adopted by the company is differentiation because it </w:t>
      </w:r>
      <w:r w:rsidR="006C7D08" w:rsidRPr="00872D98">
        <w:rPr>
          <w:rFonts w:ascii="Times New Roman" w:hAnsi="Times New Roman" w:cs="Times New Roman"/>
          <w:sz w:val="24"/>
        </w:rPr>
        <w:t>is stocking and selling a large number of products other than books which they started selling in the first place.</w:t>
      </w:r>
      <w:r w:rsidR="00B25850" w:rsidRPr="00872D98">
        <w:rPr>
          <w:rFonts w:ascii="Times New Roman" w:hAnsi="Times New Roman" w:cs="Times New Roman"/>
          <w:sz w:val="24"/>
        </w:rPr>
        <w:t xml:space="preserve"> With differentiation, the company is also pursuing growth strategy which </w:t>
      </w:r>
      <w:r w:rsidR="007B4900" w:rsidRPr="00872D98">
        <w:rPr>
          <w:rFonts w:ascii="Times New Roman" w:hAnsi="Times New Roman" w:cs="Times New Roman"/>
          <w:sz w:val="24"/>
        </w:rPr>
        <w:t>means that it is growing the number of products available from its platform.</w:t>
      </w:r>
      <w:r w:rsidR="00173724" w:rsidRPr="00872D98">
        <w:rPr>
          <w:rFonts w:ascii="Times New Roman" w:hAnsi="Times New Roman" w:cs="Times New Roman"/>
          <w:sz w:val="24"/>
        </w:rPr>
        <w:t xml:space="preserve"> Just like W</w:t>
      </w:r>
      <w:r w:rsidR="00D12F7C" w:rsidRPr="00872D98">
        <w:rPr>
          <w:rFonts w:ascii="Times New Roman" w:hAnsi="Times New Roman" w:cs="Times New Roman"/>
          <w:sz w:val="24"/>
        </w:rPr>
        <w:t xml:space="preserve">al-Mart, low pricing is also an important part of the </w:t>
      </w:r>
      <w:r w:rsidR="001C3343" w:rsidRPr="00872D98">
        <w:rPr>
          <w:rFonts w:ascii="Times New Roman" w:hAnsi="Times New Roman" w:cs="Times New Roman"/>
          <w:sz w:val="24"/>
        </w:rPr>
        <w:t>business model of Amazon but these prices do not completely define the business model. Over the direct competitors, Amazon has an advantage regarding lowest shipping costs and</w:t>
      </w:r>
      <w:r w:rsidR="00D2748D" w:rsidRPr="00872D98">
        <w:rPr>
          <w:rFonts w:ascii="Times New Roman" w:hAnsi="Times New Roman" w:cs="Times New Roman"/>
          <w:sz w:val="24"/>
        </w:rPr>
        <w:t xml:space="preserve"> </w:t>
      </w:r>
      <w:r w:rsidR="00AF59A7" w:rsidRPr="00872D98">
        <w:rPr>
          <w:rFonts w:ascii="Times New Roman" w:hAnsi="Times New Roman" w:cs="Times New Roman"/>
          <w:sz w:val="24"/>
        </w:rPr>
        <w:t>timely delivery.</w:t>
      </w:r>
      <w:r w:rsidR="00E23FEC" w:rsidRPr="00872D98">
        <w:rPr>
          <w:rFonts w:ascii="Times New Roman" w:hAnsi="Times New Roman" w:cs="Times New Roman"/>
          <w:sz w:val="24"/>
        </w:rPr>
        <w:t xml:space="preserve"> </w:t>
      </w:r>
    </w:p>
    <w:p w14:paraId="159D84ED" w14:textId="77777777" w:rsidR="00EE28A7" w:rsidRPr="00EE28A7" w:rsidRDefault="00EE28A7" w:rsidP="00EE28A7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EE28A7">
        <w:rPr>
          <w:rFonts w:ascii="Times New Roman" w:hAnsi="Times New Roman" w:cs="Times New Roman"/>
          <w:b/>
          <w:sz w:val="24"/>
        </w:rPr>
        <w:lastRenderedPageBreak/>
        <w:t>Answer 2</w:t>
      </w:r>
    </w:p>
    <w:p w14:paraId="57012EB8" w14:textId="77777777" w:rsidR="00FB5ECB" w:rsidRPr="00872D98" w:rsidRDefault="0081588B" w:rsidP="00EE28A7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872D98">
        <w:rPr>
          <w:rFonts w:ascii="Times New Roman" w:hAnsi="Times New Roman" w:cs="Times New Roman"/>
          <w:sz w:val="24"/>
        </w:rPr>
        <w:t xml:space="preserve">Information technology has played little role in the Wal-Mart business </w:t>
      </w:r>
      <w:r w:rsidR="00FA210C" w:rsidRPr="00872D98">
        <w:rPr>
          <w:rFonts w:ascii="Times New Roman" w:hAnsi="Times New Roman" w:cs="Times New Roman"/>
          <w:sz w:val="24"/>
        </w:rPr>
        <w:t xml:space="preserve">because a negligible percentage of its </w:t>
      </w:r>
      <w:r w:rsidR="007C7CA7" w:rsidRPr="00872D98">
        <w:rPr>
          <w:rFonts w:ascii="Times New Roman" w:hAnsi="Times New Roman" w:cs="Times New Roman"/>
          <w:sz w:val="24"/>
        </w:rPr>
        <w:t xml:space="preserve">customers </w:t>
      </w:r>
      <w:r w:rsidR="002F2522" w:rsidRPr="00872D98">
        <w:rPr>
          <w:rFonts w:ascii="Times New Roman" w:hAnsi="Times New Roman" w:cs="Times New Roman"/>
          <w:sz w:val="24"/>
        </w:rPr>
        <w:t xml:space="preserve">buy online but it is now trying to </w:t>
      </w:r>
      <w:r w:rsidR="008D268D" w:rsidRPr="00872D98">
        <w:rPr>
          <w:rFonts w:ascii="Times New Roman" w:hAnsi="Times New Roman" w:cs="Times New Roman"/>
          <w:sz w:val="24"/>
        </w:rPr>
        <w:t>introduce online services</w:t>
      </w:r>
      <w:r w:rsidR="00521AF3" w:rsidRPr="00872D98">
        <w:rPr>
          <w:rFonts w:ascii="Times New Roman" w:hAnsi="Times New Roman" w:cs="Times New Roman"/>
          <w:sz w:val="24"/>
        </w:rPr>
        <w:t xml:space="preserve"> because Amazon has posed serious competition to it.</w:t>
      </w:r>
      <w:r w:rsidR="00282612" w:rsidRPr="00872D98">
        <w:rPr>
          <w:rFonts w:ascii="Times New Roman" w:hAnsi="Times New Roman" w:cs="Times New Roman"/>
          <w:sz w:val="24"/>
        </w:rPr>
        <w:t xml:space="preserve"> The information technology has played some part in terms of inventory management for the company. There are systems</w:t>
      </w:r>
      <w:r w:rsidR="00802293" w:rsidRPr="00872D98">
        <w:rPr>
          <w:rFonts w:ascii="Times New Roman" w:hAnsi="Times New Roman" w:cs="Times New Roman"/>
          <w:sz w:val="24"/>
        </w:rPr>
        <w:t xml:space="preserve"> which </w:t>
      </w:r>
      <w:r w:rsidR="00EE446A" w:rsidRPr="00872D98">
        <w:rPr>
          <w:rFonts w:ascii="Times New Roman" w:hAnsi="Times New Roman" w:cs="Times New Roman"/>
          <w:sz w:val="24"/>
        </w:rPr>
        <w:t xml:space="preserve">show what items have to be recouped in the inventory and supplier will also get this information so that they can </w:t>
      </w:r>
      <w:r w:rsidR="00CD1BFA" w:rsidRPr="00872D98">
        <w:rPr>
          <w:rFonts w:ascii="Times New Roman" w:hAnsi="Times New Roman" w:cs="Times New Roman"/>
          <w:sz w:val="24"/>
        </w:rPr>
        <w:t>timely provide the supply.</w:t>
      </w:r>
      <w:r w:rsidR="006B42B7" w:rsidRPr="00872D98">
        <w:rPr>
          <w:rFonts w:ascii="Times New Roman" w:hAnsi="Times New Roman" w:cs="Times New Roman"/>
          <w:sz w:val="24"/>
        </w:rPr>
        <w:t xml:space="preserve"> There have been websites developed by company which are now aimed to be used as online </w:t>
      </w:r>
      <w:r w:rsidR="00F3656A" w:rsidRPr="00872D98">
        <w:rPr>
          <w:rFonts w:ascii="Times New Roman" w:hAnsi="Times New Roman" w:cs="Times New Roman"/>
          <w:sz w:val="24"/>
        </w:rPr>
        <w:t xml:space="preserve">selling platforms. </w:t>
      </w:r>
      <w:r w:rsidR="00F220A3" w:rsidRPr="00872D98">
        <w:rPr>
          <w:rFonts w:ascii="Times New Roman" w:hAnsi="Times New Roman" w:cs="Times New Roman"/>
          <w:sz w:val="24"/>
        </w:rPr>
        <w:t xml:space="preserve">The development of various applications will also enhance the role that IT plays in </w:t>
      </w:r>
      <w:r w:rsidR="00580374" w:rsidRPr="00872D98">
        <w:rPr>
          <w:rFonts w:ascii="Times New Roman" w:hAnsi="Times New Roman" w:cs="Times New Roman"/>
          <w:sz w:val="24"/>
        </w:rPr>
        <w:t xml:space="preserve">Wal-Mart business. </w:t>
      </w:r>
      <w:r w:rsidR="002D17DA" w:rsidRPr="00872D98">
        <w:rPr>
          <w:rFonts w:ascii="Times New Roman" w:hAnsi="Times New Roman" w:cs="Times New Roman"/>
          <w:sz w:val="24"/>
        </w:rPr>
        <w:t xml:space="preserve">There is a monitor of competitor prices installed on company website which </w:t>
      </w:r>
      <w:r w:rsidR="009A7984" w:rsidRPr="00872D98">
        <w:rPr>
          <w:rFonts w:ascii="Times New Roman" w:hAnsi="Times New Roman" w:cs="Times New Roman"/>
          <w:sz w:val="24"/>
        </w:rPr>
        <w:t xml:space="preserve">allows it to detect any changes in these prices. </w:t>
      </w:r>
    </w:p>
    <w:p w14:paraId="636A32A4" w14:textId="6358FA05" w:rsidR="00776F7F" w:rsidRDefault="00930FEC" w:rsidP="00C107BC">
      <w:pPr>
        <w:spacing w:line="480" w:lineRule="auto"/>
        <w:rPr>
          <w:rFonts w:ascii="Times New Roman" w:hAnsi="Times New Roman" w:cs="Times New Roman"/>
          <w:sz w:val="24"/>
        </w:rPr>
      </w:pPr>
      <w:r w:rsidRPr="00872D98">
        <w:rPr>
          <w:rFonts w:ascii="Times New Roman" w:hAnsi="Times New Roman" w:cs="Times New Roman"/>
          <w:sz w:val="24"/>
        </w:rPr>
        <w:tab/>
        <w:t>The amazon business model is all about the best use of infor</w:t>
      </w:r>
      <w:r w:rsidR="00325FC4" w:rsidRPr="00872D98">
        <w:rPr>
          <w:rFonts w:ascii="Times New Roman" w:hAnsi="Times New Roman" w:cs="Times New Roman"/>
          <w:sz w:val="24"/>
        </w:rPr>
        <w:t>mation tec</w:t>
      </w:r>
      <w:r w:rsidR="00A73073" w:rsidRPr="00872D98">
        <w:rPr>
          <w:rFonts w:ascii="Times New Roman" w:hAnsi="Times New Roman" w:cs="Times New Roman"/>
          <w:sz w:val="24"/>
        </w:rPr>
        <w:t>hnology because the company primarily sells its products online.</w:t>
      </w:r>
      <w:r w:rsidR="002D5D7E" w:rsidRPr="00872D98">
        <w:rPr>
          <w:rFonts w:ascii="Times New Roman" w:hAnsi="Times New Roman" w:cs="Times New Roman"/>
          <w:sz w:val="24"/>
        </w:rPr>
        <w:t xml:space="preserve"> The intro</w:t>
      </w:r>
      <w:r w:rsidR="00C028F6" w:rsidRPr="00872D98">
        <w:rPr>
          <w:rFonts w:ascii="Times New Roman" w:hAnsi="Times New Roman" w:cs="Times New Roman"/>
          <w:sz w:val="24"/>
        </w:rPr>
        <w:t xml:space="preserve">duction of Amazon devices is an additional role of information technology. Being already in the IT business, Amazon will </w:t>
      </w:r>
      <w:r w:rsidR="00EA55E2" w:rsidRPr="00872D98">
        <w:rPr>
          <w:rFonts w:ascii="Times New Roman" w:hAnsi="Times New Roman" w:cs="Times New Roman"/>
          <w:sz w:val="24"/>
        </w:rPr>
        <w:t xml:space="preserve">successfully collate its website and </w:t>
      </w:r>
      <w:r w:rsidR="00FA638A" w:rsidRPr="00872D98">
        <w:rPr>
          <w:rFonts w:ascii="Times New Roman" w:hAnsi="Times New Roman" w:cs="Times New Roman"/>
          <w:sz w:val="24"/>
        </w:rPr>
        <w:t>devices so that customers are able to place or</w:t>
      </w:r>
      <w:r w:rsidR="008720C4" w:rsidRPr="00872D98">
        <w:rPr>
          <w:rFonts w:ascii="Times New Roman" w:hAnsi="Times New Roman" w:cs="Times New Roman"/>
          <w:sz w:val="24"/>
        </w:rPr>
        <w:t xml:space="preserve">ders through their devices company can cater those orders as if they have been </w:t>
      </w:r>
      <w:r w:rsidR="00C73198" w:rsidRPr="00872D98">
        <w:rPr>
          <w:rFonts w:ascii="Times New Roman" w:hAnsi="Times New Roman" w:cs="Times New Roman"/>
          <w:sz w:val="24"/>
        </w:rPr>
        <w:t xml:space="preserve">placed </w:t>
      </w:r>
      <w:r w:rsidR="00B129D0" w:rsidRPr="00872D98">
        <w:rPr>
          <w:rFonts w:ascii="Times New Roman" w:hAnsi="Times New Roman" w:cs="Times New Roman"/>
          <w:sz w:val="24"/>
        </w:rPr>
        <w:t>from the website itself</w:t>
      </w:r>
      <w:sdt>
        <w:sdtPr>
          <w:rPr>
            <w:rFonts w:ascii="Times New Roman" w:hAnsi="Times New Roman" w:cs="Times New Roman"/>
            <w:sz w:val="24"/>
          </w:rPr>
          <w:id w:val="670758319"/>
          <w:citation/>
        </w:sdtPr>
        <w:sdtEndPr/>
        <w:sdtContent>
          <w:r w:rsidR="007A2719" w:rsidRPr="00872D98">
            <w:rPr>
              <w:rFonts w:ascii="Times New Roman" w:hAnsi="Times New Roman" w:cs="Times New Roman"/>
              <w:sz w:val="24"/>
            </w:rPr>
            <w:fldChar w:fldCharType="begin"/>
          </w:r>
          <w:r w:rsidR="007A2719" w:rsidRPr="00872D98">
            <w:rPr>
              <w:rFonts w:ascii="Times New Roman" w:hAnsi="Times New Roman" w:cs="Times New Roman"/>
              <w:sz w:val="24"/>
              <w:lang w:val="en-US"/>
            </w:rPr>
            <w:instrText xml:space="preserve"> CITATION Gre14 \l 1033 </w:instrText>
          </w:r>
          <w:r w:rsidR="007A2719" w:rsidRPr="00872D98">
            <w:rPr>
              <w:rFonts w:ascii="Times New Roman" w:hAnsi="Times New Roman" w:cs="Times New Roman"/>
              <w:sz w:val="24"/>
            </w:rPr>
            <w:fldChar w:fldCharType="separate"/>
          </w:r>
          <w:r w:rsidR="007A2719" w:rsidRPr="00872D98">
            <w:rPr>
              <w:rFonts w:ascii="Times New Roman" w:hAnsi="Times New Roman" w:cs="Times New Roman"/>
              <w:noProof/>
              <w:sz w:val="24"/>
              <w:lang w:val="en-US"/>
            </w:rPr>
            <w:t xml:space="preserve"> (Bensinger, 2014)</w:t>
          </w:r>
          <w:r w:rsidR="007A2719" w:rsidRPr="00872D98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B129D0" w:rsidRPr="00872D98">
        <w:rPr>
          <w:rFonts w:ascii="Times New Roman" w:hAnsi="Times New Roman" w:cs="Times New Roman"/>
          <w:sz w:val="24"/>
        </w:rPr>
        <w:t>.</w:t>
      </w:r>
      <w:r w:rsidR="00F97A24" w:rsidRPr="00872D98">
        <w:rPr>
          <w:rFonts w:ascii="Times New Roman" w:hAnsi="Times New Roman" w:cs="Times New Roman"/>
          <w:sz w:val="24"/>
        </w:rPr>
        <w:t xml:space="preserve"> Company taking over the online shoe seller will provide it with multiple benefits. The diversification will be attained because a new product will be add</w:t>
      </w:r>
      <w:r w:rsidR="008C4F80" w:rsidRPr="00872D98">
        <w:rPr>
          <w:rFonts w:ascii="Times New Roman" w:hAnsi="Times New Roman" w:cs="Times New Roman"/>
          <w:sz w:val="24"/>
        </w:rPr>
        <w:t xml:space="preserve">ed to the line. </w:t>
      </w:r>
      <w:r w:rsidR="00FB2A05" w:rsidRPr="00872D98">
        <w:rPr>
          <w:rFonts w:ascii="Times New Roman" w:hAnsi="Times New Roman" w:cs="Times New Roman"/>
          <w:sz w:val="24"/>
        </w:rPr>
        <w:t xml:space="preserve">As opposed to the past, </w:t>
      </w:r>
      <w:r w:rsidR="00BB79F7" w:rsidRPr="00872D98">
        <w:rPr>
          <w:rFonts w:ascii="Times New Roman" w:hAnsi="Times New Roman" w:cs="Times New Roman"/>
          <w:sz w:val="24"/>
        </w:rPr>
        <w:t>Amazon is trying</w:t>
      </w:r>
      <w:r w:rsidR="00D31050">
        <w:rPr>
          <w:rFonts w:ascii="Times New Roman" w:hAnsi="Times New Roman" w:cs="Times New Roman"/>
          <w:sz w:val="24"/>
        </w:rPr>
        <w:t xml:space="preserve"> to become available in the form of brick and mortar stores.</w:t>
      </w:r>
      <w:bookmarkStart w:id="0" w:name="_GoBack"/>
      <w:bookmarkEnd w:id="0"/>
      <w:r w:rsidR="00BB79F7" w:rsidRPr="00872D98">
        <w:rPr>
          <w:rFonts w:ascii="Times New Roman" w:hAnsi="Times New Roman" w:cs="Times New Roman"/>
          <w:sz w:val="24"/>
        </w:rPr>
        <w:t xml:space="preserve"> The fulfilment centres</w:t>
      </w:r>
      <w:r w:rsidR="00EE22B0" w:rsidRPr="00872D98">
        <w:rPr>
          <w:rFonts w:ascii="Times New Roman" w:hAnsi="Times New Roman" w:cs="Times New Roman"/>
          <w:sz w:val="24"/>
        </w:rPr>
        <w:t xml:space="preserve"> are opened to facilitate the customers in getting </w:t>
      </w:r>
      <w:r w:rsidR="000A0311" w:rsidRPr="00872D98">
        <w:rPr>
          <w:rFonts w:ascii="Times New Roman" w:hAnsi="Times New Roman" w:cs="Times New Roman"/>
          <w:sz w:val="24"/>
        </w:rPr>
        <w:t>their products delivered quickly.</w:t>
      </w:r>
      <w:r w:rsidR="00776F7F" w:rsidRPr="00872D98">
        <w:rPr>
          <w:rFonts w:ascii="Times New Roman" w:hAnsi="Times New Roman" w:cs="Times New Roman"/>
          <w:sz w:val="24"/>
        </w:rPr>
        <w:t xml:space="preserve"> </w:t>
      </w:r>
    </w:p>
    <w:p w14:paraId="7C25A9B2" w14:textId="77777777" w:rsidR="00AA137A" w:rsidRPr="00AA137A" w:rsidRDefault="00AA137A" w:rsidP="00AA137A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AA137A">
        <w:rPr>
          <w:rFonts w:ascii="Times New Roman" w:hAnsi="Times New Roman" w:cs="Times New Roman"/>
          <w:b/>
          <w:sz w:val="24"/>
        </w:rPr>
        <w:t>Answer 3</w:t>
      </w:r>
    </w:p>
    <w:p w14:paraId="4BEC15FD" w14:textId="33B75DB3" w:rsidR="00930FEC" w:rsidRPr="00872D98" w:rsidRDefault="00776F7F" w:rsidP="00C107BC">
      <w:pPr>
        <w:spacing w:line="480" w:lineRule="auto"/>
        <w:rPr>
          <w:rFonts w:ascii="Times New Roman" w:hAnsi="Times New Roman" w:cs="Times New Roman"/>
          <w:sz w:val="24"/>
        </w:rPr>
      </w:pPr>
      <w:r w:rsidRPr="00872D98">
        <w:rPr>
          <w:rFonts w:ascii="Times New Roman" w:hAnsi="Times New Roman" w:cs="Times New Roman"/>
          <w:sz w:val="24"/>
        </w:rPr>
        <w:lastRenderedPageBreak/>
        <w:tab/>
      </w:r>
      <w:r w:rsidR="00BB79F7" w:rsidRPr="00872D98">
        <w:rPr>
          <w:rFonts w:ascii="Times New Roman" w:hAnsi="Times New Roman" w:cs="Times New Roman"/>
          <w:sz w:val="24"/>
        </w:rPr>
        <w:t xml:space="preserve"> </w:t>
      </w:r>
      <w:r w:rsidRPr="00872D98">
        <w:rPr>
          <w:rFonts w:ascii="Times New Roman" w:hAnsi="Times New Roman" w:cs="Times New Roman"/>
          <w:sz w:val="24"/>
        </w:rPr>
        <w:t xml:space="preserve">Walmart’s organizational strategy is based on </w:t>
      </w:r>
      <w:r w:rsidR="0083001D" w:rsidRPr="00872D98">
        <w:rPr>
          <w:rFonts w:ascii="Times New Roman" w:hAnsi="Times New Roman" w:cs="Times New Roman"/>
          <w:sz w:val="24"/>
        </w:rPr>
        <w:t>the lowest cost charged by it to customers.</w:t>
      </w:r>
      <w:r w:rsidR="002040DE" w:rsidRPr="00872D98">
        <w:rPr>
          <w:rFonts w:ascii="Times New Roman" w:hAnsi="Times New Roman" w:cs="Times New Roman"/>
          <w:sz w:val="24"/>
        </w:rPr>
        <w:t xml:space="preserve"> IT can play an important</w:t>
      </w:r>
      <w:r w:rsidR="00AA4640" w:rsidRPr="00872D98">
        <w:rPr>
          <w:rFonts w:ascii="Times New Roman" w:hAnsi="Times New Roman" w:cs="Times New Roman"/>
          <w:sz w:val="24"/>
        </w:rPr>
        <w:t xml:space="preserve"> role in influencing the company strategy. A coherence has to be developed between company website</w:t>
      </w:r>
      <w:r w:rsidR="00A519DC" w:rsidRPr="00872D98">
        <w:rPr>
          <w:rFonts w:ascii="Times New Roman" w:hAnsi="Times New Roman" w:cs="Times New Roman"/>
          <w:sz w:val="24"/>
        </w:rPr>
        <w:t>, store sy</w:t>
      </w:r>
      <w:r w:rsidR="00A121C3">
        <w:rPr>
          <w:rFonts w:ascii="Times New Roman" w:hAnsi="Times New Roman" w:cs="Times New Roman"/>
          <w:sz w:val="24"/>
        </w:rPr>
        <w:t>stem and devices of customers which will facilitate customers t</w:t>
      </w:r>
      <w:r w:rsidR="00186980">
        <w:rPr>
          <w:rFonts w:ascii="Times New Roman" w:hAnsi="Times New Roman" w:cs="Times New Roman"/>
          <w:sz w:val="24"/>
        </w:rPr>
        <w:t xml:space="preserve">o order online, </w:t>
      </w:r>
      <w:r w:rsidR="00A519DC" w:rsidRPr="00872D98">
        <w:rPr>
          <w:rFonts w:ascii="Times New Roman" w:hAnsi="Times New Roman" w:cs="Times New Roman"/>
          <w:sz w:val="24"/>
        </w:rPr>
        <w:t>either get deliver</w:t>
      </w:r>
      <w:r w:rsidR="00B7693C" w:rsidRPr="00872D98">
        <w:rPr>
          <w:rFonts w:ascii="Times New Roman" w:hAnsi="Times New Roman" w:cs="Times New Roman"/>
          <w:sz w:val="24"/>
        </w:rPr>
        <w:t>ed or they will go and pick their purchase from the store.</w:t>
      </w:r>
      <w:r w:rsidR="00804DC2" w:rsidRPr="00872D98">
        <w:rPr>
          <w:rFonts w:ascii="Times New Roman" w:hAnsi="Times New Roman" w:cs="Times New Roman"/>
          <w:sz w:val="24"/>
        </w:rPr>
        <w:t xml:space="preserve"> </w:t>
      </w:r>
      <w:r w:rsidR="00C33296" w:rsidRPr="00872D98">
        <w:rPr>
          <w:rFonts w:ascii="Times New Roman" w:hAnsi="Times New Roman" w:cs="Times New Roman"/>
          <w:sz w:val="24"/>
        </w:rPr>
        <w:t xml:space="preserve">In both cases, the company will be able to enhance the volume of its sale and </w:t>
      </w:r>
      <w:r w:rsidR="009B63C4" w:rsidRPr="00872D98">
        <w:rPr>
          <w:rFonts w:ascii="Times New Roman" w:hAnsi="Times New Roman" w:cs="Times New Roman"/>
          <w:sz w:val="24"/>
        </w:rPr>
        <w:t xml:space="preserve">will be able to </w:t>
      </w:r>
      <w:r w:rsidR="00EB59A0" w:rsidRPr="00872D98">
        <w:rPr>
          <w:rFonts w:ascii="Times New Roman" w:hAnsi="Times New Roman" w:cs="Times New Roman"/>
          <w:sz w:val="24"/>
        </w:rPr>
        <w:t>charge lower prices as well.</w:t>
      </w:r>
      <w:r w:rsidR="0053450C" w:rsidRPr="00872D98">
        <w:rPr>
          <w:rFonts w:ascii="Times New Roman" w:hAnsi="Times New Roman" w:cs="Times New Roman"/>
          <w:sz w:val="24"/>
        </w:rPr>
        <w:t xml:space="preserve"> Connecting al</w:t>
      </w:r>
      <w:r w:rsidR="00F6456F" w:rsidRPr="00872D98">
        <w:rPr>
          <w:rFonts w:ascii="Times New Roman" w:hAnsi="Times New Roman" w:cs="Times New Roman"/>
          <w:sz w:val="24"/>
        </w:rPr>
        <w:t xml:space="preserve">l parts of supply chain to the devices will help the company further improve its stock management. Currently, the company </w:t>
      </w:r>
      <w:r w:rsidR="00BF676E" w:rsidRPr="00872D98">
        <w:rPr>
          <w:rFonts w:ascii="Times New Roman" w:hAnsi="Times New Roman" w:cs="Times New Roman"/>
          <w:sz w:val="24"/>
        </w:rPr>
        <w:t>is working i</w:t>
      </w:r>
      <w:r w:rsidR="00846BFF">
        <w:rPr>
          <w:rFonts w:ascii="Times New Roman" w:hAnsi="Times New Roman" w:cs="Times New Roman"/>
          <w:sz w:val="24"/>
        </w:rPr>
        <w:t>n the form of stores only</w:t>
      </w:r>
      <w:r w:rsidR="00BF676E" w:rsidRPr="00872D98">
        <w:rPr>
          <w:rFonts w:ascii="Times New Roman" w:hAnsi="Times New Roman" w:cs="Times New Roman"/>
          <w:sz w:val="24"/>
        </w:rPr>
        <w:t xml:space="preserve">. </w:t>
      </w:r>
      <w:r w:rsidR="00A02DBA" w:rsidRPr="00872D98">
        <w:rPr>
          <w:rFonts w:ascii="Times New Roman" w:hAnsi="Times New Roman" w:cs="Times New Roman"/>
          <w:sz w:val="24"/>
        </w:rPr>
        <w:t>The company has to make sure that it uses its st</w:t>
      </w:r>
      <w:r w:rsidR="00D8477E" w:rsidRPr="00872D98">
        <w:rPr>
          <w:rFonts w:ascii="Times New Roman" w:hAnsi="Times New Roman" w:cs="Times New Roman"/>
          <w:sz w:val="24"/>
        </w:rPr>
        <w:t>rength of physical existence to integrate</w:t>
      </w:r>
      <w:r w:rsidR="00BD0269" w:rsidRPr="00872D98">
        <w:rPr>
          <w:rFonts w:ascii="Times New Roman" w:hAnsi="Times New Roman" w:cs="Times New Roman"/>
          <w:sz w:val="24"/>
        </w:rPr>
        <w:t xml:space="preserve"> the online sales and delivery </w:t>
      </w:r>
      <w:r w:rsidR="00D04497" w:rsidRPr="00872D98">
        <w:rPr>
          <w:rFonts w:ascii="Times New Roman" w:hAnsi="Times New Roman" w:cs="Times New Roman"/>
          <w:sz w:val="24"/>
        </w:rPr>
        <w:t>within its system.</w:t>
      </w:r>
    </w:p>
    <w:p w14:paraId="3B145C5C" w14:textId="14E3C514" w:rsidR="003D1CFC" w:rsidRDefault="00D04497" w:rsidP="00C107BC">
      <w:pPr>
        <w:spacing w:line="480" w:lineRule="auto"/>
        <w:rPr>
          <w:rFonts w:ascii="Times New Roman" w:hAnsi="Times New Roman" w:cs="Times New Roman"/>
          <w:sz w:val="24"/>
        </w:rPr>
      </w:pPr>
      <w:r w:rsidRPr="00872D98">
        <w:rPr>
          <w:rFonts w:ascii="Times New Roman" w:hAnsi="Times New Roman" w:cs="Times New Roman"/>
          <w:sz w:val="24"/>
        </w:rPr>
        <w:tab/>
        <w:t xml:space="preserve">Amazon will have to do the exact opposite. While pursuing the growth strategy, company </w:t>
      </w:r>
      <w:r w:rsidR="00143152" w:rsidRPr="00872D98">
        <w:rPr>
          <w:rFonts w:ascii="Times New Roman" w:hAnsi="Times New Roman" w:cs="Times New Roman"/>
          <w:sz w:val="24"/>
        </w:rPr>
        <w:t>can make sure that it grows physically as well. This will make sure that people can get their orders delivered in</w:t>
      </w:r>
      <w:r w:rsidR="00022498">
        <w:rPr>
          <w:rFonts w:ascii="Times New Roman" w:hAnsi="Times New Roman" w:cs="Times New Roman"/>
          <w:sz w:val="24"/>
        </w:rPr>
        <w:t xml:space="preserve"> </w:t>
      </w:r>
      <w:r w:rsidR="00143152" w:rsidRPr="00872D98">
        <w:rPr>
          <w:rFonts w:ascii="Times New Roman" w:hAnsi="Times New Roman" w:cs="Times New Roman"/>
          <w:sz w:val="24"/>
        </w:rPr>
        <w:t xml:space="preserve"> time and without unnecessary delays.</w:t>
      </w:r>
      <w:r w:rsidR="00CA49D5" w:rsidRPr="00872D98">
        <w:rPr>
          <w:rFonts w:ascii="Times New Roman" w:hAnsi="Times New Roman" w:cs="Times New Roman"/>
          <w:sz w:val="24"/>
        </w:rPr>
        <w:t xml:space="preserve"> </w:t>
      </w:r>
      <w:r w:rsidR="00DE4811" w:rsidRPr="00872D98">
        <w:rPr>
          <w:rFonts w:ascii="Times New Roman" w:hAnsi="Times New Roman" w:cs="Times New Roman"/>
          <w:sz w:val="24"/>
        </w:rPr>
        <w:t xml:space="preserve">The company is trying to take over different companies to increase the products which </w:t>
      </w:r>
      <w:r w:rsidR="002B4996" w:rsidRPr="00872D98">
        <w:rPr>
          <w:rFonts w:ascii="Times New Roman" w:hAnsi="Times New Roman" w:cs="Times New Roman"/>
          <w:sz w:val="24"/>
        </w:rPr>
        <w:t>it offers to its customers</w:t>
      </w:r>
      <w:r w:rsidR="00FE7DE5" w:rsidRPr="00872D98">
        <w:rPr>
          <w:rFonts w:ascii="Times New Roman" w:hAnsi="Times New Roman" w:cs="Times New Roman"/>
          <w:sz w:val="24"/>
        </w:rPr>
        <w:t xml:space="preserve"> so that it can compete with Wal-Mart.</w:t>
      </w:r>
      <w:r w:rsidR="00A16E1F" w:rsidRPr="00872D98">
        <w:rPr>
          <w:rFonts w:ascii="Times New Roman" w:hAnsi="Times New Roman" w:cs="Times New Roman"/>
          <w:sz w:val="24"/>
        </w:rPr>
        <w:t xml:space="preserve"> Using </w:t>
      </w:r>
      <w:r w:rsidR="00CC70AD" w:rsidRPr="00872D98">
        <w:rPr>
          <w:rFonts w:ascii="Times New Roman" w:hAnsi="Times New Roman" w:cs="Times New Roman"/>
          <w:sz w:val="24"/>
        </w:rPr>
        <w:t xml:space="preserve">the strategy of growth, the company can select some countries where it can </w:t>
      </w:r>
      <w:r w:rsidR="00A82096" w:rsidRPr="00872D98">
        <w:rPr>
          <w:rFonts w:ascii="Times New Roman" w:hAnsi="Times New Roman" w:cs="Times New Roman"/>
          <w:sz w:val="24"/>
        </w:rPr>
        <w:t>start the physical sales on a test basis</w:t>
      </w:r>
      <w:r w:rsidR="00EC54B7" w:rsidRPr="00872D98">
        <w:rPr>
          <w:rFonts w:ascii="Times New Roman" w:hAnsi="Times New Roman" w:cs="Times New Roman"/>
          <w:sz w:val="24"/>
        </w:rPr>
        <w:t xml:space="preserve">. It has to find supply chain partners from all around the world </w:t>
      </w:r>
      <w:r w:rsidR="001341C1" w:rsidRPr="00872D98">
        <w:rPr>
          <w:rFonts w:ascii="Times New Roman" w:hAnsi="Times New Roman" w:cs="Times New Roman"/>
          <w:sz w:val="24"/>
        </w:rPr>
        <w:t xml:space="preserve">so that customers can receive products </w:t>
      </w:r>
      <w:r w:rsidR="000259ED" w:rsidRPr="00872D98">
        <w:rPr>
          <w:rFonts w:ascii="Times New Roman" w:hAnsi="Times New Roman" w:cs="Times New Roman"/>
          <w:sz w:val="24"/>
        </w:rPr>
        <w:t xml:space="preserve">in all parts of the world. In order to be successful both companies have </w:t>
      </w:r>
      <w:r w:rsidR="0017435D" w:rsidRPr="00872D98">
        <w:rPr>
          <w:rFonts w:ascii="Times New Roman" w:hAnsi="Times New Roman" w:cs="Times New Roman"/>
          <w:sz w:val="24"/>
        </w:rPr>
        <w:t>to focus on relative strengths. Amazon will have to focus on integrating the online selling model into the physical inventory and stores set up.</w:t>
      </w:r>
      <w:r w:rsidR="00E82887" w:rsidRPr="00872D98">
        <w:rPr>
          <w:rFonts w:ascii="Times New Roman" w:hAnsi="Times New Roman" w:cs="Times New Roman"/>
          <w:sz w:val="24"/>
        </w:rPr>
        <w:t xml:space="preserve"> </w:t>
      </w:r>
      <w:r w:rsidR="00673B94" w:rsidRPr="00872D98">
        <w:rPr>
          <w:rFonts w:ascii="Times New Roman" w:hAnsi="Times New Roman" w:cs="Times New Roman"/>
          <w:sz w:val="24"/>
        </w:rPr>
        <w:t xml:space="preserve">It will have an important role to play in this respect by allowing virtual </w:t>
      </w:r>
      <w:r w:rsidR="00387F9D" w:rsidRPr="00872D98">
        <w:rPr>
          <w:rFonts w:ascii="Times New Roman" w:hAnsi="Times New Roman" w:cs="Times New Roman"/>
          <w:sz w:val="24"/>
        </w:rPr>
        <w:t>displays of shops in front of customers.</w:t>
      </w:r>
    </w:p>
    <w:p w14:paraId="1727F9E9" w14:textId="77777777" w:rsidR="003D1CFC" w:rsidRDefault="003D1CF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200136307"/>
        <w:docPartObj>
          <w:docPartGallery w:val="Bibliographies"/>
          <w:docPartUnique/>
        </w:docPartObj>
      </w:sdtPr>
      <w:sdtEndPr/>
      <w:sdtContent>
        <w:p w14:paraId="73AB13DE" w14:textId="77777777" w:rsidR="003D1CFC" w:rsidRPr="003D1CFC" w:rsidRDefault="003D1CFC" w:rsidP="003D1CFC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3D1CFC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/>
          <w:sdtContent>
            <w:p w14:paraId="05261CA5" w14:textId="77777777" w:rsidR="003D1CFC" w:rsidRPr="003D1CFC" w:rsidRDefault="003D1CFC" w:rsidP="003D1CFC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3D1CFC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3D1CFC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3D1CFC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3D1CF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Banjo, S. (2014). Wal-Mart Looks to Grow by Embracing Smaller Stores. </w:t>
              </w:r>
              <w:r w:rsidRPr="003D1CFC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Wall Street</w:t>
              </w:r>
              <w:r w:rsidRPr="003D1CF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</w:t>
              </w:r>
            </w:p>
            <w:p w14:paraId="2225961F" w14:textId="77777777" w:rsidR="003D1CFC" w:rsidRPr="003D1CFC" w:rsidRDefault="003D1CFC" w:rsidP="003D1CFC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3D1CF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Bensinger, G. (2014). Amazon Unveils 'Fire Phone' Smartphone. </w:t>
              </w:r>
              <w:r w:rsidRPr="003D1CFC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Wall Street</w:t>
              </w:r>
              <w:r w:rsidRPr="003D1CFC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</w:t>
              </w:r>
            </w:p>
            <w:p w14:paraId="16FCF53C" w14:textId="77777777" w:rsidR="003D1CFC" w:rsidRDefault="003D1CFC" w:rsidP="003D1CFC">
              <w:pPr>
                <w:spacing w:line="480" w:lineRule="auto"/>
              </w:pPr>
              <w:r w:rsidRPr="003D1CFC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0158CDB3" w14:textId="77777777" w:rsidR="00D04497" w:rsidRPr="00872D98" w:rsidRDefault="00D04497" w:rsidP="00C107BC">
      <w:pPr>
        <w:spacing w:line="480" w:lineRule="auto"/>
        <w:rPr>
          <w:rFonts w:ascii="Times New Roman" w:hAnsi="Times New Roman" w:cs="Times New Roman"/>
          <w:sz w:val="24"/>
        </w:rPr>
      </w:pPr>
    </w:p>
    <w:sectPr w:rsidR="00D04497" w:rsidRPr="00872D98" w:rsidSect="00CA2E91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B19F5E" w16cid:durableId="217D3C87"/>
  <w16cid:commentId w16cid:paraId="51E406EA" w16cid:durableId="217D3CAF"/>
  <w16cid:commentId w16cid:paraId="03ED9F54" w16cid:durableId="217D3CC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D54F45" w14:textId="77777777" w:rsidR="00DC1FBF" w:rsidRDefault="00DC1FBF" w:rsidP="00CA2E91">
      <w:pPr>
        <w:spacing w:after="0" w:line="240" w:lineRule="auto"/>
      </w:pPr>
      <w:r>
        <w:separator/>
      </w:r>
    </w:p>
  </w:endnote>
  <w:endnote w:type="continuationSeparator" w:id="0">
    <w:p w14:paraId="03EBC88F" w14:textId="77777777" w:rsidR="00DC1FBF" w:rsidRDefault="00DC1FBF" w:rsidP="00CA2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84392D" w14:textId="77777777" w:rsidR="00DC1FBF" w:rsidRDefault="00DC1FBF" w:rsidP="00CA2E91">
      <w:pPr>
        <w:spacing w:after="0" w:line="240" w:lineRule="auto"/>
      </w:pPr>
      <w:r>
        <w:separator/>
      </w:r>
    </w:p>
  </w:footnote>
  <w:footnote w:type="continuationSeparator" w:id="0">
    <w:p w14:paraId="15526E08" w14:textId="77777777" w:rsidR="00DC1FBF" w:rsidRDefault="00DC1FBF" w:rsidP="00CA2E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697513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9A34C5" w14:textId="77777777" w:rsidR="001F5A08" w:rsidRDefault="001F5A0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38E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4E75670" w14:textId="77777777" w:rsidR="001F5A08" w:rsidRPr="00B46FF6" w:rsidRDefault="00B46FF6">
    <w:pPr>
      <w:pStyle w:val="Header"/>
      <w:rPr>
        <w:rFonts w:ascii="Times New Roman" w:hAnsi="Times New Roman" w:cs="Times New Roman"/>
        <w:sz w:val="24"/>
        <w:szCs w:val="24"/>
      </w:rPr>
    </w:pPr>
    <w:r w:rsidRPr="00B46FF6">
      <w:rPr>
        <w:rFonts w:ascii="Times New Roman" w:hAnsi="Times New Roman" w:cs="Times New Roman"/>
        <w:sz w:val="24"/>
        <w:szCs w:val="24"/>
      </w:rPr>
      <w:t>WALMART AND AMAZON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249723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A151C2" w14:textId="77777777" w:rsidR="00CA2E91" w:rsidRDefault="00CA2E9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105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FCA6036" w14:textId="77777777" w:rsidR="00CA2E91" w:rsidRPr="00672B90" w:rsidRDefault="00354A42">
    <w:pPr>
      <w:pStyle w:val="Header"/>
      <w:rPr>
        <w:rFonts w:ascii="Times New Roman" w:hAnsi="Times New Roman" w:cs="Times New Roman"/>
        <w:sz w:val="24"/>
      </w:rPr>
    </w:pPr>
    <w:r w:rsidRPr="00672B90">
      <w:rPr>
        <w:rFonts w:ascii="Times New Roman" w:hAnsi="Times New Roman" w:cs="Times New Roman"/>
        <w:sz w:val="24"/>
      </w:rPr>
      <w:t>RUNNING HEAD: WALMART AND AMAZ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NjIzNTY3N7M0sTBU0lEKTi0uzszPAykwqgUAIJ7YYCwAAAA="/>
  </w:docVars>
  <w:rsids>
    <w:rsidRoot w:val="00D61340"/>
    <w:rsid w:val="00022498"/>
    <w:rsid w:val="000248CA"/>
    <w:rsid w:val="000259ED"/>
    <w:rsid w:val="000A0311"/>
    <w:rsid w:val="000C63CD"/>
    <w:rsid w:val="00110BA2"/>
    <w:rsid w:val="001341C1"/>
    <w:rsid w:val="00143152"/>
    <w:rsid w:val="00164A0A"/>
    <w:rsid w:val="00173724"/>
    <w:rsid w:val="0017435D"/>
    <w:rsid w:val="00174D0E"/>
    <w:rsid w:val="00186980"/>
    <w:rsid w:val="001C3343"/>
    <w:rsid w:val="001F5A08"/>
    <w:rsid w:val="002040DE"/>
    <w:rsid w:val="002661DB"/>
    <w:rsid w:val="00282612"/>
    <w:rsid w:val="00286DDB"/>
    <w:rsid w:val="002B4996"/>
    <w:rsid w:val="002C07F6"/>
    <w:rsid w:val="002D17DA"/>
    <w:rsid w:val="002D5D7E"/>
    <w:rsid w:val="002F2522"/>
    <w:rsid w:val="002F3558"/>
    <w:rsid w:val="00306E46"/>
    <w:rsid w:val="003210E5"/>
    <w:rsid w:val="00325FC4"/>
    <w:rsid w:val="003507DC"/>
    <w:rsid w:val="00354A42"/>
    <w:rsid w:val="00355EC9"/>
    <w:rsid w:val="00387F9D"/>
    <w:rsid w:val="003C12A5"/>
    <w:rsid w:val="003D1CFC"/>
    <w:rsid w:val="00413F67"/>
    <w:rsid w:val="004D2558"/>
    <w:rsid w:val="00512E28"/>
    <w:rsid w:val="00521AF3"/>
    <w:rsid w:val="00521FAA"/>
    <w:rsid w:val="0053450C"/>
    <w:rsid w:val="00535C46"/>
    <w:rsid w:val="005476ED"/>
    <w:rsid w:val="00574D63"/>
    <w:rsid w:val="00580374"/>
    <w:rsid w:val="00672B90"/>
    <w:rsid w:val="00673B94"/>
    <w:rsid w:val="006B42B7"/>
    <w:rsid w:val="006B6EAD"/>
    <w:rsid w:val="006C7D08"/>
    <w:rsid w:val="0071486A"/>
    <w:rsid w:val="00721613"/>
    <w:rsid w:val="00727F92"/>
    <w:rsid w:val="00776F7F"/>
    <w:rsid w:val="00795E57"/>
    <w:rsid w:val="007A2719"/>
    <w:rsid w:val="007B4900"/>
    <w:rsid w:val="007C7CA7"/>
    <w:rsid w:val="007E0D1E"/>
    <w:rsid w:val="007F7B11"/>
    <w:rsid w:val="00802293"/>
    <w:rsid w:val="00804DC2"/>
    <w:rsid w:val="0081588B"/>
    <w:rsid w:val="0083001D"/>
    <w:rsid w:val="00846BFF"/>
    <w:rsid w:val="008720C4"/>
    <w:rsid w:val="00872D98"/>
    <w:rsid w:val="008738E7"/>
    <w:rsid w:val="0087503A"/>
    <w:rsid w:val="008975B2"/>
    <w:rsid w:val="008C4F80"/>
    <w:rsid w:val="008D1A91"/>
    <w:rsid w:val="008D268D"/>
    <w:rsid w:val="008F4E14"/>
    <w:rsid w:val="00924D0B"/>
    <w:rsid w:val="00930FEC"/>
    <w:rsid w:val="0094798C"/>
    <w:rsid w:val="009A1D52"/>
    <w:rsid w:val="009A7984"/>
    <w:rsid w:val="009B63C4"/>
    <w:rsid w:val="009C0AB2"/>
    <w:rsid w:val="00A02DBA"/>
    <w:rsid w:val="00A04EC7"/>
    <w:rsid w:val="00A121C3"/>
    <w:rsid w:val="00A16E1F"/>
    <w:rsid w:val="00A42FB4"/>
    <w:rsid w:val="00A519DC"/>
    <w:rsid w:val="00A73073"/>
    <w:rsid w:val="00A82096"/>
    <w:rsid w:val="00AA137A"/>
    <w:rsid w:val="00AA4640"/>
    <w:rsid w:val="00AB056A"/>
    <w:rsid w:val="00AF59A7"/>
    <w:rsid w:val="00AF68E5"/>
    <w:rsid w:val="00B035BB"/>
    <w:rsid w:val="00B129D0"/>
    <w:rsid w:val="00B25850"/>
    <w:rsid w:val="00B46FF6"/>
    <w:rsid w:val="00B7693C"/>
    <w:rsid w:val="00BB79F7"/>
    <w:rsid w:val="00BD0269"/>
    <w:rsid w:val="00BF42C4"/>
    <w:rsid w:val="00BF676E"/>
    <w:rsid w:val="00C028F6"/>
    <w:rsid w:val="00C107BC"/>
    <w:rsid w:val="00C33296"/>
    <w:rsid w:val="00C646F0"/>
    <w:rsid w:val="00C73198"/>
    <w:rsid w:val="00C87196"/>
    <w:rsid w:val="00CA2E91"/>
    <w:rsid w:val="00CA49D5"/>
    <w:rsid w:val="00CB2AB6"/>
    <w:rsid w:val="00CC70AD"/>
    <w:rsid w:val="00CD1BFA"/>
    <w:rsid w:val="00D04497"/>
    <w:rsid w:val="00D075C3"/>
    <w:rsid w:val="00D12F7C"/>
    <w:rsid w:val="00D2748D"/>
    <w:rsid w:val="00D31050"/>
    <w:rsid w:val="00D436A9"/>
    <w:rsid w:val="00D61340"/>
    <w:rsid w:val="00D8477E"/>
    <w:rsid w:val="00D85004"/>
    <w:rsid w:val="00DA0B74"/>
    <w:rsid w:val="00DB25E7"/>
    <w:rsid w:val="00DC1FBF"/>
    <w:rsid w:val="00DE4811"/>
    <w:rsid w:val="00E10222"/>
    <w:rsid w:val="00E112F0"/>
    <w:rsid w:val="00E23FEC"/>
    <w:rsid w:val="00E6382F"/>
    <w:rsid w:val="00E82887"/>
    <w:rsid w:val="00E91935"/>
    <w:rsid w:val="00EA55E2"/>
    <w:rsid w:val="00EB59A0"/>
    <w:rsid w:val="00EC2B0E"/>
    <w:rsid w:val="00EC54B7"/>
    <w:rsid w:val="00EE22B0"/>
    <w:rsid w:val="00EE28A7"/>
    <w:rsid w:val="00EE446A"/>
    <w:rsid w:val="00F220A3"/>
    <w:rsid w:val="00F27522"/>
    <w:rsid w:val="00F3656A"/>
    <w:rsid w:val="00F6456F"/>
    <w:rsid w:val="00F73A67"/>
    <w:rsid w:val="00F97A24"/>
    <w:rsid w:val="00FA210C"/>
    <w:rsid w:val="00FA638A"/>
    <w:rsid w:val="00FB2A05"/>
    <w:rsid w:val="00FB5ECB"/>
    <w:rsid w:val="00FE7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436C6"/>
  <w15:chartTrackingRefBased/>
  <w15:docId w15:val="{36E89F21-486F-4809-B4EE-01119BF6E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1C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2E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E9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CA2E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E91"/>
    <w:rPr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3D1C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3D1CFC"/>
  </w:style>
  <w:style w:type="character" w:styleId="CommentReference">
    <w:name w:val="annotation reference"/>
    <w:basedOn w:val="DefaultParagraphFont"/>
    <w:uiPriority w:val="99"/>
    <w:semiHidden/>
    <w:unhideWhenUsed/>
    <w:rsid w:val="00355E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5E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5EC9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5E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5EC9"/>
    <w:rPr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E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EC9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321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9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he14</b:Tag>
    <b:SourceType>JournalArticle</b:SourceType>
    <b:Guid>{D19D6D00-7213-4949-A79A-E6AE5F7BF58B}</b:Guid>
    <b:Author>
      <b:Author>
        <b:NameList>
          <b:Person>
            <b:Last>Banjo</b:Last>
            <b:First>Shelly</b:First>
          </b:Person>
        </b:NameList>
      </b:Author>
    </b:Author>
    <b:Title>Wal-Mart Looks to Grow by Embracing Smaller Stores</b:Title>
    <b:JournalName>Wall Street</b:JournalName>
    <b:Year>2014</b:Year>
    <b:RefOrder>1</b:RefOrder>
  </b:Source>
  <b:Source>
    <b:Tag>Gre14</b:Tag>
    <b:SourceType>JournalArticle</b:SourceType>
    <b:Guid>{C183F6B2-AB35-4EF3-B558-DF4BDEA2EE33}</b:Guid>
    <b:Author>
      <b:Author>
        <b:NameList>
          <b:Person>
            <b:Last>Bensinger</b:Last>
            <b:First>Greg</b:First>
          </b:Person>
        </b:NameList>
      </b:Author>
    </b:Author>
    <b:Title>Amazon Unveils 'Fire Phone' Smartphone</b:Title>
    <b:JournalName>Wall Street</b:JournalName>
    <b:Year>2014</b:Year>
    <b:RefOrder>2</b:RefOrder>
  </b:Source>
</b:Sources>
</file>

<file path=customXml/itemProps1.xml><?xml version="1.0" encoding="utf-8"?>
<ds:datastoreItem xmlns:ds="http://schemas.openxmlformats.org/officeDocument/2006/customXml" ds:itemID="{AD7859B7-D9E2-437F-AB47-F807C280D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9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Gilly</dc:creator>
  <cp:keywords/>
  <dc:description/>
  <cp:lastModifiedBy>Adam Gilly</cp:lastModifiedBy>
  <cp:revision>2</cp:revision>
  <dcterms:created xsi:type="dcterms:W3CDTF">2019-11-18T10:58:00Z</dcterms:created>
  <dcterms:modified xsi:type="dcterms:W3CDTF">2019-11-18T10:58:00Z</dcterms:modified>
</cp:coreProperties>
</file>